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42" w:type="dxa"/>
        <w:tblLook w:val="04A0" w:firstRow="1" w:lastRow="0" w:firstColumn="1" w:lastColumn="0" w:noHBand="0" w:noVBand="1"/>
      </w:tblPr>
      <w:tblGrid>
        <w:gridCol w:w="395"/>
        <w:gridCol w:w="55"/>
        <w:gridCol w:w="1415"/>
        <w:gridCol w:w="515"/>
        <w:gridCol w:w="198"/>
        <w:gridCol w:w="482"/>
        <w:gridCol w:w="180"/>
        <w:gridCol w:w="19"/>
        <w:gridCol w:w="71"/>
        <w:gridCol w:w="200"/>
        <w:gridCol w:w="161"/>
        <w:gridCol w:w="780"/>
        <w:gridCol w:w="304"/>
        <w:gridCol w:w="176"/>
        <w:gridCol w:w="90"/>
        <w:gridCol w:w="304"/>
        <w:gridCol w:w="90"/>
        <w:gridCol w:w="595"/>
        <w:gridCol w:w="630"/>
        <w:gridCol w:w="1620"/>
        <w:gridCol w:w="651"/>
        <w:gridCol w:w="58"/>
        <w:gridCol w:w="12"/>
        <w:gridCol w:w="34"/>
        <w:gridCol w:w="29"/>
        <w:gridCol w:w="45"/>
        <w:gridCol w:w="93"/>
        <w:gridCol w:w="133"/>
        <w:gridCol w:w="116"/>
        <w:gridCol w:w="18"/>
        <w:gridCol w:w="312"/>
        <w:gridCol w:w="749"/>
        <w:gridCol w:w="181"/>
        <w:gridCol w:w="31"/>
      </w:tblGrid>
      <w:tr w:rsidR="00252D32" w:rsidRPr="00252D32" w14:paraId="48EADE1B" w14:textId="77777777" w:rsidTr="007F7C7E">
        <w:trPr>
          <w:gridAfter w:val="2"/>
          <w:wAfter w:w="212" w:type="dxa"/>
          <w:trHeight w:val="585"/>
        </w:trPr>
        <w:tc>
          <w:tcPr>
            <w:tcW w:w="10530" w:type="dxa"/>
            <w:gridSpan w:val="32"/>
            <w:tcBorders>
              <w:top w:val="nil"/>
              <w:left w:val="nil"/>
              <w:bottom w:val="nil"/>
              <w:right w:val="nil"/>
            </w:tcBorders>
            <w:shd w:val="clear" w:color="000000" w:fill="515049"/>
            <w:noWrap/>
            <w:vAlign w:val="center"/>
            <w:hideMark/>
          </w:tcPr>
          <w:p w14:paraId="23DF4F1D" w14:textId="77777777" w:rsidR="00252D32" w:rsidRPr="00252D32" w:rsidRDefault="00252D32" w:rsidP="00252D32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FFFFFF"/>
                <w:sz w:val="36"/>
                <w:szCs w:val="36"/>
              </w:rPr>
            </w:pPr>
            <w:bookmarkStart w:id="0" w:name="_GoBack"/>
            <w:bookmarkEnd w:id="0"/>
            <w:r w:rsidRPr="00252D32">
              <w:rPr>
                <w:rFonts w:ascii="Ebrima" w:eastAsia="Times New Roman" w:hAnsi="Ebrima" w:cs="Calibri"/>
                <w:color w:val="FFFFFF"/>
                <w:sz w:val="36"/>
                <w:szCs w:val="36"/>
              </w:rPr>
              <w:t>PERSONAL FINANCIAL STATEMENT</w:t>
            </w:r>
          </w:p>
        </w:tc>
      </w:tr>
      <w:tr w:rsidR="00252D32" w:rsidRPr="00252D32" w14:paraId="3B8C65DB" w14:textId="77777777" w:rsidTr="007F7C7E">
        <w:trPr>
          <w:gridAfter w:val="2"/>
          <w:wAfter w:w="212" w:type="dxa"/>
          <w:trHeight w:val="330"/>
        </w:trPr>
        <w:tc>
          <w:tcPr>
            <w:tcW w:w="10530" w:type="dxa"/>
            <w:gridSpan w:val="32"/>
            <w:tcBorders>
              <w:top w:val="nil"/>
              <w:left w:val="nil"/>
              <w:bottom w:val="nil"/>
              <w:right w:val="nil"/>
            </w:tcBorders>
            <w:shd w:val="clear" w:color="000000" w:fill="8A897C"/>
            <w:noWrap/>
            <w:vAlign w:val="center"/>
            <w:hideMark/>
          </w:tcPr>
          <w:p w14:paraId="75579217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FFFFFF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FFFFFF"/>
                <w:sz w:val="20"/>
                <w:szCs w:val="20"/>
              </w:rPr>
              <w:t>PERSONAL INFORMATION</w:t>
            </w:r>
          </w:p>
        </w:tc>
      </w:tr>
      <w:tr w:rsidR="00252D32" w:rsidRPr="00252D32" w14:paraId="1E7AF36A" w14:textId="77777777" w:rsidTr="007F7C7E">
        <w:trPr>
          <w:gridAfter w:val="2"/>
          <w:wAfter w:w="212" w:type="dxa"/>
          <w:trHeight w:val="330"/>
        </w:trPr>
        <w:tc>
          <w:tcPr>
            <w:tcW w:w="186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C52CF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Name</w:t>
            </w:r>
          </w:p>
        </w:tc>
        <w:tc>
          <w:tcPr>
            <w:tcW w:w="4165" w:type="dxa"/>
            <w:gridSpan w:val="1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3719749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b/>
                <w:bCs/>
                <w:color w:val="253734"/>
                <w:sz w:val="20"/>
                <w:szCs w:val="20"/>
              </w:rPr>
              <w:t>John Smith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574F5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253734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49FA4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Statement Date</w:t>
            </w:r>
          </w:p>
        </w:tc>
        <w:tc>
          <w:tcPr>
            <w:tcW w:w="2250" w:type="dxa"/>
            <w:gridSpan w:val="1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10D18BD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mm/dd/yyyy</w:t>
            </w:r>
          </w:p>
        </w:tc>
      </w:tr>
      <w:tr w:rsidR="00252D32" w:rsidRPr="00252D32" w14:paraId="7A81DDC6" w14:textId="77777777" w:rsidTr="007F7C7E">
        <w:trPr>
          <w:gridAfter w:val="2"/>
          <w:wAfter w:w="212" w:type="dxa"/>
          <w:trHeight w:val="330"/>
        </w:trPr>
        <w:tc>
          <w:tcPr>
            <w:tcW w:w="186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8DA95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Address</w:t>
            </w:r>
          </w:p>
        </w:tc>
        <w:tc>
          <w:tcPr>
            <w:tcW w:w="4165" w:type="dxa"/>
            <w:gridSpan w:val="15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346855C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b/>
                <w:bCs/>
                <w:color w:val="253734"/>
                <w:sz w:val="20"/>
                <w:szCs w:val="20"/>
              </w:rPr>
              <w:t>&lt;Address&gt;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6DE62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253734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E25C6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SSN</w:t>
            </w:r>
          </w:p>
        </w:tc>
        <w:tc>
          <w:tcPr>
            <w:tcW w:w="2250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53C0468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&lt;SSN&gt;</w:t>
            </w:r>
          </w:p>
        </w:tc>
      </w:tr>
      <w:tr w:rsidR="00252D32" w:rsidRPr="00252D32" w14:paraId="20BBE6BA" w14:textId="77777777" w:rsidTr="007F7C7E">
        <w:trPr>
          <w:gridAfter w:val="2"/>
          <w:wAfter w:w="212" w:type="dxa"/>
          <w:trHeight w:val="330"/>
        </w:trPr>
        <w:tc>
          <w:tcPr>
            <w:tcW w:w="186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5E685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City. State, Zip</w:t>
            </w:r>
          </w:p>
        </w:tc>
        <w:tc>
          <w:tcPr>
            <w:tcW w:w="4165" w:type="dxa"/>
            <w:gridSpan w:val="15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009643E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b/>
                <w:bCs/>
                <w:color w:val="253734"/>
                <w:sz w:val="20"/>
                <w:szCs w:val="20"/>
              </w:rPr>
              <w:t>&lt;Address&gt;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775E4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253734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27DBA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Birthday</w:t>
            </w:r>
          </w:p>
        </w:tc>
        <w:tc>
          <w:tcPr>
            <w:tcW w:w="2250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0AE1081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mm/dd/yyyy</w:t>
            </w:r>
          </w:p>
        </w:tc>
      </w:tr>
      <w:tr w:rsidR="00252D32" w:rsidRPr="00252D32" w14:paraId="06B4F667" w14:textId="77777777" w:rsidTr="007F7C7E">
        <w:trPr>
          <w:gridAfter w:val="2"/>
          <w:wAfter w:w="212" w:type="dxa"/>
          <w:trHeight w:val="330"/>
        </w:trPr>
        <w:tc>
          <w:tcPr>
            <w:tcW w:w="186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F3A72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Home Tel. No.</w:t>
            </w:r>
          </w:p>
        </w:tc>
        <w:tc>
          <w:tcPr>
            <w:tcW w:w="4165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20F32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b/>
                <w:bCs/>
                <w:color w:val="253734"/>
                <w:sz w:val="20"/>
                <w:szCs w:val="20"/>
              </w:rPr>
              <w:t>&lt;Telephone Number&gt;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D943C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253734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C7593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Dependents:</w:t>
            </w:r>
          </w:p>
        </w:tc>
        <w:tc>
          <w:tcPr>
            <w:tcW w:w="225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74F96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&lt;No. Dependents&gt;</w:t>
            </w:r>
          </w:p>
        </w:tc>
      </w:tr>
      <w:tr w:rsidR="00063043" w:rsidRPr="00252D32" w14:paraId="75884F7B" w14:textId="77777777" w:rsidTr="007F7C7E">
        <w:trPr>
          <w:gridAfter w:val="2"/>
          <w:wAfter w:w="212" w:type="dxa"/>
          <w:trHeight w:val="330"/>
        </w:trPr>
        <w:tc>
          <w:tcPr>
            <w:tcW w:w="3530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000000" w:fill="8A897C"/>
            <w:noWrap/>
            <w:vAlign w:val="center"/>
            <w:hideMark/>
          </w:tcPr>
          <w:p w14:paraId="104174CC" w14:textId="5516EDB5" w:rsidR="00063043" w:rsidRPr="00252D32" w:rsidRDefault="00063043" w:rsidP="00063043">
            <w:pPr>
              <w:spacing w:after="0" w:line="240" w:lineRule="auto"/>
              <w:rPr>
                <w:rFonts w:ascii="Ebrima" w:eastAsia="Times New Roman" w:hAnsi="Ebrima" w:cs="Calibri"/>
                <w:color w:val="FFFFFF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b/>
                <w:bCs/>
                <w:color w:val="FFFFFF"/>
                <w:sz w:val="20"/>
                <w:szCs w:val="20"/>
              </w:rPr>
              <w:t>ASSETS</w:t>
            </w:r>
          </w:p>
        </w:tc>
        <w:tc>
          <w:tcPr>
            <w:tcW w:w="12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8A897C"/>
            <w:noWrap/>
            <w:vAlign w:val="center"/>
            <w:hideMark/>
          </w:tcPr>
          <w:p w14:paraId="3A2A7679" w14:textId="77777777" w:rsidR="00063043" w:rsidRPr="00252D32" w:rsidRDefault="00063043" w:rsidP="00252D32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FFFFFF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FFFFFF"/>
                <w:sz w:val="20"/>
                <w:szCs w:val="20"/>
              </w:rPr>
              <w:t>Value</w:t>
            </w:r>
          </w:p>
        </w:tc>
        <w:tc>
          <w:tcPr>
            <w:tcW w:w="4427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000000" w:fill="8A897C"/>
            <w:noWrap/>
            <w:vAlign w:val="center"/>
            <w:hideMark/>
          </w:tcPr>
          <w:p w14:paraId="5AD2D0C7" w14:textId="1A3CF5A4" w:rsidR="00063043" w:rsidRPr="00252D32" w:rsidRDefault="00063043" w:rsidP="00063043">
            <w:pPr>
              <w:spacing w:after="0" w:line="240" w:lineRule="auto"/>
              <w:rPr>
                <w:rFonts w:ascii="Ebrima" w:eastAsia="Times New Roman" w:hAnsi="Ebrima" w:cs="Calibri"/>
                <w:color w:val="FFFFFF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b/>
                <w:bCs/>
                <w:color w:val="FFFFFF"/>
                <w:sz w:val="20"/>
                <w:szCs w:val="20"/>
              </w:rPr>
              <w:t>LIABILITIES</w:t>
            </w:r>
            <w:r w:rsidRPr="00252D32">
              <w:rPr>
                <w:rFonts w:ascii="Ebrima" w:eastAsia="Times New Roman" w:hAnsi="Ebrima" w:cs="Calibri"/>
                <w:color w:val="FFFFFF"/>
                <w:sz w:val="20"/>
                <w:szCs w:val="20"/>
              </w:rPr>
              <w:t> </w:t>
            </w:r>
          </w:p>
        </w:tc>
        <w:tc>
          <w:tcPr>
            <w:tcW w:w="132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8A897C"/>
            <w:noWrap/>
            <w:vAlign w:val="center"/>
            <w:hideMark/>
          </w:tcPr>
          <w:p w14:paraId="64A05275" w14:textId="77777777" w:rsidR="00063043" w:rsidRPr="00252D32" w:rsidRDefault="00063043" w:rsidP="00252D32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FFFFFF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FFFFFF"/>
                <w:sz w:val="20"/>
                <w:szCs w:val="20"/>
              </w:rPr>
              <w:t>Value</w:t>
            </w:r>
          </w:p>
        </w:tc>
      </w:tr>
      <w:tr w:rsidR="00252D32" w:rsidRPr="00252D32" w14:paraId="6F6D7911" w14:textId="77777777" w:rsidTr="007F7C7E">
        <w:trPr>
          <w:gridAfter w:val="2"/>
          <w:wAfter w:w="212" w:type="dxa"/>
          <w:trHeight w:val="317"/>
        </w:trPr>
        <w:tc>
          <w:tcPr>
            <w:tcW w:w="325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454C3" w14:textId="505F0198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Cash on Hand &amp; In Bank</w:t>
            </w:r>
          </w:p>
        </w:tc>
        <w:tc>
          <w:tcPr>
            <w:tcW w:w="4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4A84A" w14:textId="77777777" w:rsidR="00252D32" w:rsidRPr="00252D32" w:rsidRDefault="00252D32" w:rsidP="00252D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848E4A4" w14:textId="77777777" w:rsidR="00252D32" w:rsidRPr="00252D32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 xml:space="preserve">150,000 </w:t>
            </w:r>
          </w:p>
        </w:tc>
        <w:tc>
          <w:tcPr>
            <w:tcW w:w="415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1A8E0" w14:textId="4F5B73A1" w:rsidR="00252D32" w:rsidRPr="00252D32" w:rsidRDefault="00252D32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Notes Due to Banks</w:t>
            </w:r>
          </w:p>
        </w:tc>
        <w:tc>
          <w:tcPr>
            <w:tcW w:w="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855D7" w14:textId="77777777" w:rsidR="00252D32" w:rsidRPr="00252D32" w:rsidRDefault="00252D32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8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B420959" w14:textId="77777777" w:rsidR="00252D32" w:rsidRPr="00252D32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735,000 </w:t>
            </w:r>
          </w:p>
        </w:tc>
      </w:tr>
      <w:tr w:rsidR="00252D32" w:rsidRPr="00252D32" w14:paraId="5615A2D6" w14:textId="77777777" w:rsidTr="007F7C7E">
        <w:trPr>
          <w:gridAfter w:val="2"/>
          <w:wAfter w:w="212" w:type="dxa"/>
          <w:trHeight w:val="317"/>
        </w:trPr>
        <w:tc>
          <w:tcPr>
            <w:tcW w:w="325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A63EE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Cash Value of Life Insurance</w:t>
            </w:r>
          </w:p>
        </w:tc>
        <w:tc>
          <w:tcPr>
            <w:tcW w:w="4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88AE2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1084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5A4EFBE" w14:textId="77777777" w:rsidR="00252D32" w:rsidRPr="00252D32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 xml:space="preserve">500,000 </w:t>
            </w:r>
          </w:p>
        </w:tc>
        <w:tc>
          <w:tcPr>
            <w:tcW w:w="415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3F647" w14:textId="543FA225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Notes Due to Relatives &amp; Friends</w:t>
            </w:r>
          </w:p>
        </w:tc>
        <w:tc>
          <w:tcPr>
            <w:tcW w:w="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BF04F" w14:textId="77777777" w:rsidR="00252D32" w:rsidRPr="00252D32" w:rsidRDefault="00252D32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8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70F03E8" w14:textId="77777777" w:rsidR="00252D32" w:rsidRPr="00252D32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0 </w:t>
            </w:r>
          </w:p>
        </w:tc>
      </w:tr>
      <w:tr w:rsidR="00252D32" w:rsidRPr="00252D32" w14:paraId="2D7C2AFF" w14:textId="77777777" w:rsidTr="007F7C7E">
        <w:trPr>
          <w:gridAfter w:val="2"/>
          <w:wAfter w:w="212" w:type="dxa"/>
          <w:trHeight w:val="317"/>
        </w:trPr>
        <w:tc>
          <w:tcPr>
            <w:tcW w:w="325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BB7E5" w14:textId="3A4CDE1D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Government Securities</w:t>
            </w:r>
          </w:p>
        </w:tc>
        <w:tc>
          <w:tcPr>
            <w:tcW w:w="4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A8BBC" w14:textId="77777777" w:rsidR="00252D32" w:rsidRPr="00252D32" w:rsidRDefault="00252D32" w:rsidP="00252D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DFF5FF8" w14:textId="77777777" w:rsidR="00252D32" w:rsidRPr="00252D32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 xml:space="preserve">60,000 </w:t>
            </w:r>
          </w:p>
        </w:tc>
        <w:tc>
          <w:tcPr>
            <w:tcW w:w="415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18888" w14:textId="5838D14E" w:rsidR="00252D32" w:rsidRPr="00252D32" w:rsidRDefault="00252D32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Notes Due to Others</w:t>
            </w:r>
          </w:p>
        </w:tc>
        <w:tc>
          <w:tcPr>
            <w:tcW w:w="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F81E7" w14:textId="77777777" w:rsidR="00252D32" w:rsidRPr="00252D32" w:rsidRDefault="00252D32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8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837531B" w14:textId="77777777" w:rsidR="00252D32" w:rsidRPr="00252D32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42,000 </w:t>
            </w:r>
          </w:p>
        </w:tc>
      </w:tr>
      <w:tr w:rsidR="00252D32" w:rsidRPr="00252D32" w14:paraId="43926E24" w14:textId="77777777" w:rsidTr="007F7C7E">
        <w:trPr>
          <w:gridAfter w:val="2"/>
          <w:wAfter w:w="212" w:type="dxa"/>
          <w:trHeight w:val="317"/>
        </w:trPr>
        <w:tc>
          <w:tcPr>
            <w:tcW w:w="325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A399A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Other Marketable Securities</w:t>
            </w:r>
          </w:p>
        </w:tc>
        <w:tc>
          <w:tcPr>
            <w:tcW w:w="4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08EEE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1084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0080CF7" w14:textId="77777777" w:rsidR="00252D32" w:rsidRPr="00252D32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 xml:space="preserve">20,000 </w:t>
            </w:r>
          </w:p>
        </w:tc>
        <w:tc>
          <w:tcPr>
            <w:tcW w:w="415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92302" w14:textId="12FB58F3" w:rsidR="00252D32" w:rsidRPr="00252D32" w:rsidRDefault="00252D32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Account &amp; Bills Payable</w:t>
            </w:r>
          </w:p>
        </w:tc>
        <w:tc>
          <w:tcPr>
            <w:tcW w:w="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102E2" w14:textId="77777777" w:rsidR="00252D32" w:rsidRPr="00252D32" w:rsidRDefault="00252D32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8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E685505" w14:textId="77777777" w:rsidR="00252D32" w:rsidRPr="00252D32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58,000 </w:t>
            </w:r>
          </w:p>
        </w:tc>
      </w:tr>
      <w:tr w:rsidR="00653880" w:rsidRPr="00252D32" w14:paraId="178828DC" w14:textId="77777777" w:rsidTr="007F7C7E">
        <w:trPr>
          <w:gridAfter w:val="2"/>
          <w:wAfter w:w="212" w:type="dxa"/>
          <w:trHeight w:val="317"/>
        </w:trPr>
        <w:tc>
          <w:tcPr>
            <w:tcW w:w="3691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8464C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Notes &amp; Account Receivable (Good)</w:t>
            </w:r>
          </w:p>
        </w:tc>
        <w:tc>
          <w:tcPr>
            <w:tcW w:w="1084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3CDCF0A" w14:textId="77777777" w:rsidR="00252D32" w:rsidRPr="00252D32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 xml:space="preserve">35,000 </w:t>
            </w:r>
          </w:p>
        </w:tc>
        <w:tc>
          <w:tcPr>
            <w:tcW w:w="415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C8F04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Unpaid Income Taxes (Federal State)</w:t>
            </w:r>
          </w:p>
        </w:tc>
        <w:tc>
          <w:tcPr>
            <w:tcW w:w="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78B3B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328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9853D29" w14:textId="77777777" w:rsidR="00252D32" w:rsidRPr="00252D32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0 </w:t>
            </w:r>
          </w:p>
        </w:tc>
      </w:tr>
      <w:tr w:rsidR="00252D32" w:rsidRPr="00252D32" w14:paraId="4350ABBD" w14:textId="77777777" w:rsidTr="007F7C7E">
        <w:trPr>
          <w:gridAfter w:val="2"/>
          <w:wAfter w:w="212" w:type="dxa"/>
          <w:trHeight w:val="317"/>
        </w:trPr>
        <w:tc>
          <w:tcPr>
            <w:tcW w:w="4775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44707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b/>
                <w:bCs/>
                <w:color w:val="253734"/>
                <w:sz w:val="20"/>
                <w:szCs w:val="20"/>
              </w:rPr>
              <w:t>Other Assets Readily Convertible:</w:t>
            </w:r>
          </w:p>
        </w:tc>
        <w:tc>
          <w:tcPr>
            <w:tcW w:w="415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D9550" w14:textId="0472538E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Other Unpaid taxes &amp; Interest</w:t>
            </w:r>
          </w:p>
        </w:tc>
        <w:tc>
          <w:tcPr>
            <w:tcW w:w="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601B7" w14:textId="77777777" w:rsidR="00252D32" w:rsidRPr="00252D32" w:rsidRDefault="00252D32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8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F5CB9CD" w14:textId="77777777" w:rsidR="00252D32" w:rsidRPr="00252D32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0 </w:t>
            </w:r>
          </w:p>
        </w:tc>
      </w:tr>
      <w:tr w:rsidR="00252D32" w:rsidRPr="00252D32" w14:paraId="536137C9" w14:textId="77777777" w:rsidTr="007F7C7E">
        <w:trPr>
          <w:gridAfter w:val="2"/>
          <w:wAfter w:w="212" w:type="dxa"/>
          <w:trHeight w:val="317"/>
        </w:trPr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94954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a)</w:t>
            </w:r>
          </w:p>
        </w:tc>
        <w:tc>
          <w:tcPr>
            <w:tcW w:w="2864" w:type="dxa"/>
            <w:gridSpan w:val="7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2DEE2ED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None</w:t>
            </w:r>
          </w:p>
        </w:tc>
        <w:tc>
          <w:tcPr>
            <w:tcW w:w="4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4558C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1084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0429F39" w14:textId="77777777" w:rsidR="00252D32" w:rsidRPr="00252D32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 xml:space="preserve">0 </w:t>
            </w:r>
          </w:p>
        </w:tc>
        <w:tc>
          <w:tcPr>
            <w:tcW w:w="415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34638" w14:textId="09E5A9EF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Loan on Life Insurance Policies</w:t>
            </w:r>
          </w:p>
        </w:tc>
        <w:tc>
          <w:tcPr>
            <w:tcW w:w="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9A344" w14:textId="77777777" w:rsidR="00252D32" w:rsidRPr="00252D32" w:rsidRDefault="00252D32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8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1494822" w14:textId="77777777" w:rsidR="00252D32" w:rsidRPr="00252D32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0 </w:t>
            </w:r>
          </w:p>
        </w:tc>
      </w:tr>
      <w:tr w:rsidR="00653880" w:rsidRPr="00252D32" w14:paraId="5246B8BA" w14:textId="77777777" w:rsidTr="007F7C7E">
        <w:trPr>
          <w:gridAfter w:val="2"/>
          <w:wAfter w:w="212" w:type="dxa"/>
          <w:trHeight w:val="317"/>
        </w:trPr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60863" w14:textId="77777777" w:rsidR="00653880" w:rsidRPr="00252D32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b)</w:t>
            </w:r>
          </w:p>
        </w:tc>
        <w:tc>
          <w:tcPr>
            <w:tcW w:w="2864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39CAD29" w14:textId="66CA06B7" w:rsidR="00653880" w:rsidRPr="00252D32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4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BC6A6" w14:textId="77777777" w:rsidR="00653880" w:rsidRPr="00252D32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1084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4F0B674" w14:textId="40AE1F8A" w:rsidR="00653880" w:rsidRPr="00252D32" w:rsidRDefault="00653880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415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F22EB" w14:textId="60D0633A" w:rsidR="00653880" w:rsidRPr="00252D32" w:rsidRDefault="00653880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Contract Account Payable</w:t>
            </w:r>
          </w:p>
        </w:tc>
        <w:tc>
          <w:tcPr>
            <w:tcW w:w="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B9146" w14:textId="77777777" w:rsidR="00653880" w:rsidRPr="00252D32" w:rsidRDefault="00653880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8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1610698" w14:textId="77777777" w:rsidR="00653880" w:rsidRPr="00252D32" w:rsidRDefault="00653880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250,000 </w:t>
            </w:r>
          </w:p>
        </w:tc>
      </w:tr>
      <w:tr w:rsidR="00653880" w:rsidRPr="00252D32" w14:paraId="483C28FD" w14:textId="77777777" w:rsidTr="007F7C7E">
        <w:trPr>
          <w:gridAfter w:val="2"/>
          <w:wAfter w:w="212" w:type="dxa"/>
          <w:trHeight w:val="317"/>
        </w:trPr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9AAA8" w14:textId="77777777" w:rsidR="00653880" w:rsidRPr="00252D32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c)</w:t>
            </w:r>
          </w:p>
        </w:tc>
        <w:tc>
          <w:tcPr>
            <w:tcW w:w="2864" w:type="dxa"/>
            <w:gridSpan w:val="7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F84EF3C" w14:textId="6F7079B6" w:rsidR="00653880" w:rsidRPr="00252D32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4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AA28B" w14:textId="77777777" w:rsidR="00653880" w:rsidRPr="00252D32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1084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39A8EDA" w14:textId="72FCC978" w:rsidR="00653880" w:rsidRPr="00252D32" w:rsidRDefault="00653880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415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16804" w14:textId="0EC4841B" w:rsidR="00653880" w:rsidRPr="00252D32" w:rsidRDefault="00653880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Cash Rent Owed</w:t>
            </w:r>
          </w:p>
        </w:tc>
        <w:tc>
          <w:tcPr>
            <w:tcW w:w="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01CFC" w14:textId="77777777" w:rsidR="00653880" w:rsidRPr="00252D32" w:rsidRDefault="00653880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8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724C23B" w14:textId="77777777" w:rsidR="00653880" w:rsidRPr="00252D32" w:rsidRDefault="00653880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74,000 </w:t>
            </w:r>
          </w:p>
        </w:tc>
      </w:tr>
      <w:tr w:rsidR="00252D32" w:rsidRPr="00252D32" w14:paraId="3A992BEF" w14:textId="77777777" w:rsidTr="007F7C7E">
        <w:trPr>
          <w:gridAfter w:val="2"/>
          <w:wAfter w:w="212" w:type="dxa"/>
          <w:trHeight w:val="317"/>
        </w:trPr>
        <w:tc>
          <w:tcPr>
            <w:tcW w:w="3259" w:type="dxa"/>
            <w:gridSpan w:val="8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D420C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b/>
                <w:bCs/>
                <w:color w:val="253734"/>
                <w:sz w:val="20"/>
                <w:szCs w:val="20"/>
              </w:rPr>
              <w:t>Total Current Assets</w:t>
            </w:r>
          </w:p>
        </w:tc>
        <w:tc>
          <w:tcPr>
            <w:tcW w:w="432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B9721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253734"/>
                <w:sz w:val="20"/>
                <w:szCs w:val="20"/>
              </w:rPr>
            </w:pPr>
          </w:p>
        </w:tc>
        <w:tc>
          <w:tcPr>
            <w:tcW w:w="1260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1C5DA" w14:textId="77777777" w:rsidR="00252D32" w:rsidRPr="00252D32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b/>
                <w:bCs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b/>
                <w:bCs/>
                <w:color w:val="253734"/>
                <w:sz w:val="20"/>
                <w:szCs w:val="20"/>
              </w:rPr>
              <w:t xml:space="preserve">765,000 </w:t>
            </w:r>
          </w:p>
        </w:tc>
        <w:tc>
          <w:tcPr>
            <w:tcW w:w="5579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FEF38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Other Liabilities Due within 1 year</w:t>
            </w:r>
          </w:p>
        </w:tc>
      </w:tr>
      <w:tr w:rsidR="00653880" w:rsidRPr="00252D32" w14:paraId="4925168D" w14:textId="77777777" w:rsidTr="007F7C7E">
        <w:trPr>
          <w:gridAfter w:val="2"/>
          <w:wAfter w:w="212" w:type="dxa"/>
          <w:trHeight w:val="317"/>
        </w:trPr>
        <w:tc>
          <w:tcPr>
            <w:tcW w:w="3060" w:type="dxa"/>
            <w:gridSpan w:val="6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568BE" w14:textId="6AA395D8" w:rsidR="00653880" w:rsidRPr="00252D32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Real Estate Owned</w:t>
            </w:r>
          </w:p>
        </w:tc>
        <w:tc>
          <w:tcPr>
            <w:tcW w:w="631" w:type="dxa"/>
            <w:gridSpan w:val="5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021E9" w14:textId="77777777" w:rsidR="00653880" w:rsidRPr="00252D32" w:rsidRDefault="00653880" w:rsidP="00252D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195CC" w14:textId="77777777" w:rsidR="00653880" w:rsidRPr="00252D32" w:rsidRDefault="00653880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 xml:space="preserve">850,000 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CAF1E" w14:textId="77777777" w:rsidR="00653880" w:rsidRPr="00252D32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a)</w:t>
            </w:r>
          </w:p>
        </w:tc>
        <w:tc>
          <w:tcPr>
            <w:tcW w:w="3719" w:type="dxa"/>
            <w:gridSpan w:val="9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  <w:hideMark/>
          </w:tcPr>
          <w:p w14:paraId="4816DD0D" w14:textId="77777777" w:rsidR="00653880" w:rsidRPr="00252D32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None</w:t>
            </w:r>
          </w:p>
        </w:tc>
        <w:tc>
          <w:tcPr>
            <w:tcW w:w="27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B1CAE" w14:textId="77777777" w:rsidR="00653880" w:rsidRPr="00252D32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1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0F81AB4" w14:textId="77777777" w:rsidR="00653880" w:rsidRPr="00252D32" w:rsidRDefault="00653880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0 </w:t>
            </w:r>
          </w:p>
        </w:tc>
      </w:tr>
      <w:tr w:rsidR="00653880" w:rsidRPr="00252D32" w14:paraId="5CBBB21E" w14:textId="77777777" w:rsidTr="007F7C7E">
        <w:trPr>
          <w:gridAfter w:val="2"/>
          <w:wAfter w:w="212" w:type="dxa"/>
          <w:trHeight w:val="317"/>
        </w:trPr>
        <w:tc>
          <w:tcPr>
            <w:tcW w:w="3259" w:type="dxa"/>
            <w:gridSpan w:val="8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EEAAE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Mortgages &amp; Contracts Owned</w:t>
            </w:r>
          </w:p>
        </w:tc>
        <w:tc>
          <w:tcPr>
            <w:tcW w:w="432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DD0C8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1260" w:type="dxa"/>
            <w:gridSpan w:val="3"/>
            <w:tcBorders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09F4BA5" w14:textId="77777777" w:rsidR="00252D32" w:rsidRPr="00252D32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 xml:space="preserve">60,000 </w:t>
            </w:r>
          </w:p>
        </w:tc>
        <w:tc>
          <w:tcPr>
            <w:tcW w:w="394" w:type="dxa"/>
            <w:gridSpan w:val="2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5BB40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b)</w:t>
            </w:r>
          </w:p>
        </w:tc>
        <w:tc>
          <w:tcPr>
            <w:tcW w:w="3719" w:type="dxa"/>
            <w:gridSpan w:val="9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  <w:hideMark/>
          </w:tcPr>
          <w:p w14:paraId="448D7CF0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27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ED23E" w14:textId="77777777" w:rsidR="00252D32" w:rsidRPr="00252D32" w:rsidRDefault="00252D32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4D439D7" w14:textId="3668E338" w:rsidR="00252D32" w:rsidRPr="00252D32" w:rsidRDefault="00252D32" w:rsidP="007F7C7E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252D32" w:rsidRPr="00252D32" w14:paraId="5E188E17" w14:textId="77777777" w:rsidTr="007F7C7E">
        <w:trPr>
          <w:gridAfter w:val="2"/>
          <w:wAfter w:w="212" w:type="dxa"/>
          <w:trHeight w:val="317"/>
        </w:trPr>
        <w:tc>
          <w:tcPr>
            <w:tcW w:w="3691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CFE89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Notes Accounts Receivable (Doubtful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2AD8990" w14:textId="77777777" w:rsidR="00252D32" w:rsidRPr="00252D32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 xml:space="preserve">1,500 </w:t>
            </w:r>
          </w:p>
        </w:tc>
        <w:tc>
          <w:tcPr>
            <w:tcW w:w="39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33134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Total Current Liabilities</w:t>
            </w:r>
          </w:p>
        </w:tc>
        <w:tc>
          <w:tcPr>
            <w:tcW w:w="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37434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2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DC056" w14:textId="77777777" w:rsidR="00252D32" w:rsidRPr="00252D32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 xml:space="preserve">1,159,000 </w:t>
            </w:r>
          </w:p>
        </w:tc>
      </w:tr>
      <w:tr w:rsidR="00653880" w:rsidRPr="00252D32" w14:paraId="16F240AE" w14:textId="77777777" w:rsidTr="007F7C7E">
        <w:trPr>
          <w:gridAfter w:val="2"/>
          <w:wAfter w:w="212" w:type="dxa"/>
          <w:trHeight w:val="317"/>
        </w:trPr>
        <w:tc>
          <w:tcPr>
            <w:tcW w:w="3691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FE2F1" w14:textId="77777777" w:rsidR="00653880" w:rsidRPr="00252D32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Notes Due From Relatives &amp; Friends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F82288B" w14:textId="77777777" w:rsidR="00653880" w:rsidRPr="00252D32" w:rsidRDefault="00653880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 xml:space="preserve">0 </w:t>
            </w:r>
          </w:p>
        </w:tc>
        <w:tc>
          <w:tcPr>
            <w:tcW w:w="39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4D89B" w14:textId="275116A4" w:rsidR="00653880" w:rsidRPr="00252D32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Real Estate Mortgage Payable</w:t>
            </w:r>
          </w:p>
        </w:tc>
        <w:tc>
          <w:tcPr>
            <w:tcW w:w="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68136" w14:textId="77777777" w:rsidR="00653880" w:rsidRPr="00252D32" w:rsidRDefault="00653880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8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D27B25C" w14:textId="77777777" w:rsidR="00653880" w:rsidRPr="00252D32" w:rsidRDefault="00653880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0 </w:t>
            </w:r>
          </w:p>
        </w:tc>
      </w:tr>
      <w:tr w:rsidR="00653880" w:rsidRPr="00252D32" w14:paraId="54572C53" w14:textId="77777777" w:rsidTr="007F7C7E">
        <w:trPr>
          <w:gridAfter w:val="2"/>
          <w:wAfter w:w="212" w:type="dxa"/>
          <w:trHeight w:val="317"/>
        </w:trPr>
        <w:tc>
          <w:tcPr>
            <w:tcW w:w="325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801BD" w14:textId="77777777" w:rsidR="00653880" w:rsidRPr="00252D32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Other Securities (Not Marketable)</w:t>
            </w:r>
          </w:p>
        </w:tc>
        <w:tc>
          <w:tcPr>
            <w:tcW w:w="4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7A825" w14:textId="77777777" w:rsidR="00653880" w:rsidRPr="00252D32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126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BDA7046" w14:textId="77777777" w:rsidR="00653880" w:rsidRPr="00252D32" w:rsidRDefault="00653880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 xml:space="preserve">0 </w:t>
            </w:r>
          </w:p>
        </w:tc>
        <w:tc>
          <w:tcPr>
            <w:tcW w:w="39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B0E2F" w14:textId="5489B707" w:rsidR="00653880" w:rsidRPr="00252D32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Liens &amp; Assessments Payable</w:t>
            </w:r>
          </w:p>
        </w:tc>
        <w:tc>
          <w:tcPr>
            <w:tcW w:w="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BE5DB" w14:textId="77777777" w:rsidR="00653880" w:rsidRPr="00252D32" w:rsidRDefault="00653880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8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24DF907" w14:textId="77777777" w:rsidR="00653880" w:rsidRPr="00252D32" w:rsidRDefault="00653880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0 </w:t>
            </w:r>
          </w:p>
        </w:tc>
      </w:tr>
      <w:tr w:rsidR="00653880" w:rsidRPr="00252D32" w14:paraId="059D33D2" w14:textId="77777777" w:rsidTr="007F7C7E">
        <w:trPr>
          <w:gridAfter w:val="2"/>
          <w:wAfter w:w="212" w:type="dxa"/>
          <w:trHeight w:val="317"/>
        </w:trPr>
        <w:tc>
          <w:tcPr>
            <w:tcW w:w="306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4E37C" w14:textId="11472835" w:rsidR="00653880" w:rsidRPr="00252D32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Personal Property</w:t>
            </w:r>
          </w:p>
        </w:tc>
        <w:tc>
          <w:tcPr>
            <w:tcW w:w="63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7D52E" w14:textId="77777777" w:rsidR="00653880" w:rsidRPr="00252D32" w:rsidRDefault="00653880" w:rsidP="00252D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C1A03FA" w14:textId="77777777" w:rsidR="00653880" w:rsidRPr="00252D32" w:rsidRDefault="00653880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 xml:space="preserve">300,000 </w:t>
            </w:r>
          </w:p>
        </w:tc>
        <w:tc>
          <w:tcPr>
            <w:tcW w:w="5579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7657C" w14:textId="77777777" w:rsidR="00653880" w:rsidRPr="00252D32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Other Debts:</w:t>
            </w:r>
          </w:p>
        </w:tc>
      </w:tr>
      <w:tr w:rsidR="00252D32" w:rsidRPr="00252D32" w14:paraId="02FE4127" w14:textId="77777777" w:rsidTr="007F7C7E">
        <w:trPr>
          <w:gridAfter w:val="2"/>
          <w:wAfter w:w="212" w:type="dxa"/>
          <w:trHeight w:val="317"/>
        </w:trPr>
        <w:tc>
          <w:tcPr>
            <w:tcW w:w="4951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9B6CF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b/>
                <w:bCs/>
                <w:color w:val="253734"/>
                <w:sz w:val="20"/>
                <w:szCs w:val="20"/>
              </w:rPr>
              <w:t>Other Assets: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713E5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a)</w:t>
            </w:r>
          </w:p>
        </w:tc>
        <w:tc>
          <w:tcPr>
            <w:tcW w:w="3719" w:type="dxa"/>
            <w:gridSpan w:val="9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AD2F2DB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None</w:t>
            </w:r>
          </w:p>
        </w:tc>
        <w:tc>
          <w:tcPr>
            <w:tcW w:w="27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BC462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1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3698ACB" w14:textId="77777777" w:rsidR="00252D32" w:rsidRPr="00252D32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0 </w:t>
            </w:r>
          </w:p>
        </w:tc>
      </w:tr>
      <w:tr w:rsidR="00653880" w:rsidRPr="00252D32" w14:paraId="05DA678D" w14:textId="77777777" w:rsidTr="007F7C7E">
        <w:trPr>
          <w:gridAfter w:val="2"/>
          <w:wAfter w:w="212" w:type="dxa"/>
          <w:trHeight w:val="317"/>
        </w:trPr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61981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a)</w:t>
            </w:r>
          </w:p>
        </w:tc>
        <w:tc>
          <w:tcPr>
            <w:tcW w:w="2864" w:type="dxa"/>
            <w:gridSpan w:val="7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DDD6DBD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None</w:t>
            </w:r>
          </w:p>
        </w:tc>
        <w:tc>
          <w:tcPr>
            <w:tcW w:w="4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7D096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126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699FE07" w14:textId="77777777" w:rsidR="00252D32" w:rsidRPr="00252D32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 xml:space="preserve">0 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35658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b)</w:t>
            </w:r>
          </w:p>
        </w:tc>
        <w:tc>
          <w:tcPr>
            <w:tcW w:w="3719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70434ED" w14:textId="02449A38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27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F4276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1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25584F4" w14:textId="63D864E0" w:rsidR="00252D32" w:rsidRPr="00252D32" w:rsidRDefault="00252D32" w:rsidP="007F7C7E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653880" w:rsidRPr="00252D32" w14:paraId="76963433" w14:textId="77777777" w:rsidTr="007F7C7E">
        <w:trPr>
          <w:gridAfter w:val="2"/>
          <w:wAfter w:w="212" w:type="dxa"/>
          <w:trHeight w:val="317"/>
        </w:trPr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336B5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b)</w:t>
            </w:r>
          </w:p>
        </w:tc>
        <w:tc>
          <w:tcPr>
            <w:tcW w:w="2864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A169738" w14:textId="41849713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4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4148A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126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A84B9C3" w14:textId="7C9A7C45" w:rsidR="00252D32" w:rsidRPr="00252D32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7608E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c)</w:t>
            </w:r>
          </w:p>
        </w:tc>
        <w:tc>
          <w:tcPr>
            <w:tcW w:w="3719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1A00505" w14:textId="1CDD1822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27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D7E10" w14:textId="77777777" w:rsidR="00252D32" w:rsidRPr="00252D32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1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C09FF5C" w14:textId="68F39643" w:rsidR="00252D32" w:rsidRPr="00252D32" w:rsidRDefault="00252D32" w:rsidP="007F7C7E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653880" w:rsidRPr="00252D32" w14:paraId="0EF0D709" w14:textId="77777777" w:rsidTr="007F7C7E">
        <w:trPr>
          <w:gridAfter w:val="2"/>
          <w:wAfter w:w="212" w:type="dxa"/>
          <w:trHeight w:val="317"/>
        </w:trPr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D892D" w14:textId="77777777" w:rsidR="00653880" w:rsidRPr="00252D32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c)</w:t>
            </w:r>
          </w:p>
        </w:tc>
        <w:tc>
          <w:tcPr>
            <w:tcW w:w="2864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E647EE7" w14:textId="16A49623" w:rsidR="00653880" w:rsidRPr="00252D32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4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551FE" w14:textId="77777777" w:rsidR="00653880" w:rsidRPr="00252D32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126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A072A3B" w14:textId="4D9E606C" w:rsidR="00653880" w:rsidRPr="00252D32" w:rsidRDefault="00653880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39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6955A" w14:textId="46D9FE8B" w:rsidR="00653880" w:rsidRPr="00252D32" w:rsidRDefault="00653880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Total Liabilities</w:t>
            </w:r>
          </w:p>
        </w:tc>
        <w:tc>
          <w:tcPr>
            <w:tcW w:w="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C80D3" w14:textId="77777777" w:rsidR="00653880" w:rsidRPr="00252D32" w:rsidRDefault="00653880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8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6770468" w14:textId="77777777" w:rsidR="00653880" w:rsidRPr="00252D32" w:rsidRDefault="00653880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 xml:space="preserve">1,159,000 </w:t>
            </w:r>
          </w:p>
        </w:tc>
      </w:tr>
      <w:tr w:rsidR="00653880" w:rsidRPr="00252D32" w14:paraId="166682CB" w14:textId="77777777" w:rsidTr="007F7C7E">
        <w:trPr>
          <w:gridAfter w:val="2"/>
          <w:wAfter w:w="212" w:type="dxa"/>
          <w:trHeight w:val="317"/>
        </w:trPr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63229" w14:textId="77777777" w:rsidR="00653880" w:rsidRPr="00252D32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d)</w:t>
            </w:r>
          </w:p>
        </w:tc>
        <w:tc>
          <w:tcPr>
            <w:tcW w:w="2864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96F2A14" w14:textId="43207536" w:rsidR="00653880" w:rsidRPr="00252D32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4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E43A4" w14:textId="77777777" w:rsidR="00653880" w:rsidRPr="00252D32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126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065C685" w14:textId="4FE5E4BA" w:rsidR="00653880" w:rsidRPr="00252D32" w:rsidRDefault="00653880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39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84562" w14:textId="5713E04C" w:rsidR="00653880" w:rsidRPr="00252D32" w:rsidRDefault="00653880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Net Worth</w:t>
            </w:r>
          </w:p>
        </w:tc>
        <w:tc>
          <w:tcPr>
            <w:tcW w:w="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AB184" w14:textId="77777777" w:rsidR="00653880" w:rsidRPr="00252D32" w:rsidRDefault="00653880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8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B390AF7" w14:textId="77777777" w:rsidR="00653880" w:rsidRPr="00252D32" w:rsidRDefault="00653880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 xml:space="preserve">817,500 </w:t>
            </w:r>
          </w:p>
        </w:tc>
      </w:tr>
      <w:tr w:rsidR="00063043" w:rsidRPr="00252D32" w14:paraId="785B90DF" w14:textId="77777777" w:rsidTr="007F7C7E">
        <w:trPr>
          <w:gridAfter w:val="2"/>
          <w:wAfter w:w="212" w:type="dxa"/>
          <w:trHeight w:val="317"/>
        </w:trPr>
        <w:tc>
          <w:tcPr>
            <w:tcW w:w="325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F422B" w14:textId="523D60F3" w:rsidR="00063043" w:rsidRPr="00252D32" w:rsidRDefault="00063043" w:rsidP="00252D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b/>
                <w:bCs/>
                <w:color w:val="253734"/>
                <w:sz w:val="20"/>
                <w:szCs w:val="20"/>
              </w:rPr>
              <w:t>Total Assets</w:t>
            </w: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A5FC3" w14:textId="77777777" w:rsidR="00063043" w:rsidRPr="00252D32" w:rsidRDefault="00063043" w:rsidP="00252D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1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0588425" w14:textId="77777777" w:rsidR="00063043" w:rsidRPr="00252D32" w:rsidRDefault="00063043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b/>
                <w:bCs/>
                <w:color w:val="253734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b/>
                <w:bCs/>
                <w:color w:val="253734"/>
                <w:sz w:val="20"/>
                <w:szCs w:val="20"/>
              </w:rPr>
              <w:t xml:space="preserve">1,976,500 </w:t>
            </w:r>
          </w:p>
        </w:tc>
        <w:tc>
          <w:tcPr>
            <w:tcW w:w="39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8BE14" w14:textId="79D96819" w:rsidR="00063043" w:rsidRPr="00252D32" w:rsidRDefault="00063043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Total Liabilities &amp; Net Worth</w:t>
            </w:r>
          </w:p>
        </w:tc>
        <w:tc>
          <w:tcPr>
            <w:tcW w:w="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0C8A1" w14:textId="77777777" w:rsidR="00063043" w:rsidRPr="00252D32" w:rsidRDefault="00063043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8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A9D8748" w14:textId="77777777" w:rsidR="00063043" w:rsidRPr="00252D32" w:rsidRDefault="00063043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252D32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 xml:space="preserve">1,976,500 </w:t>
            </w:r>
          </w:p>
        </w:tc>
      </w:tr>
      <w:tr w:rsidR="00653880" w:rsidRPr="00653880" w14:paraId="47C5EFB1" w14:textId="77777777" w:rsidTr="007F7C7E">
        <w:trPr>
          <w:trHeight w:val="330"/>
        </w:trPr>
        <w:tc>
          <w:tcPr>
            <w:tcW w:w="5041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000000" w:fill="8A897C"/>
            <w:noWrap/>
            <w:vAlign w:val="center"/>
            <w:hideMark/>
          </w:tcPr>
          <w:p w14:paraId="0894729F" w14:textId="77777777" w:rsidR="00653880" w:rsidRPr="0065388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FFFFFF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b/>
                <w:bCs/>
                <w:color w:val="FFFFFF"/>
                <w:sz w:val="20"/>
                <w:szCs w:val="20"/>
              </w:rPr>
              <w:t>ANNUAL INCOME</w:t>
            </w:r>
          </w:p>
        </w:tc>
        <w:tc>
          <w:tcPr>
            <w:tcW w:w="5701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000000" w:fill="8A897C"/>
            <w:noWrap/>
            <w:vAlign w:val="center"/>
            <w:hideMark/>
          </w:tcPr>
          <w:p w14:paraId="41FDFC54" w14:textId="77777777" w:rsidR="00653880" w:rsidRPr="0065388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FFFFFF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b/>
                <w:bCs/>
                <w:color w:val="FFFFFF"/>
                <w:sz w:val="20"/>
                <w:szCs w:val="20"/>
              </w:rPr>
              <w:t>ESTIMATED ANNUAL EXPENSES</w:t>
            </w:r>
          </w:p>
        </w:tc>
      </w:tr>
      <w:tr w:rsidR="00653880" w:rsidRPr="00653880" w14:paraId="4E50F0EF" w14:textId="77777777" w:rsidTr="007F7C7E">
        <w:trPr>
          <w:trHeight w:val="317"/>
        </w:trPr>
        <w:tc>
          <w:tcPr>
            <w:tcW w:w="333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93697" w14:textId="307077ED" w:rsidR="00653880" w:rsidRPr="0065388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Salary, Bonuses &amp; Commissions</w:t>
            </w:r>
          </w:p>
        </w:tc>
        <w:tc>
          <w:tcPr>
            <w:tcW w:w="3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FF7CE" w14:textId="77777777" w:rsidR="00653880" w:rsidRPr="0065388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135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FD24F1B" w14:textId="77777777" w:rsidR="00653880" w:rsidRPr="00653880" w:rsidRDefault="00653880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 xml:space="preserve">300,000 </w:t>
            </w:r>
          </w:p>
        </w:tc>
        <w:tc>
          <w:tcPr>
            <w:tcW w:w="4068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1A1A5" w14:textId="5420DC36" w:rsidR="00653880" w:rsidRPr="00653880" w:rsidRDefault="00653880" w:rsidP="006538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Income Taxes</w:t>
            </w:r>
          </w:p>
        </w:tc>
        <w:tc>
          <w:tcPr>
            <w:tcW w:w="3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32E3A" w14:textId="77777777" w:rsidR="00653880" w:rsidRPr="00653880" w:rsidRDefault="00653880" w:rsidP="006538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3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7F14782" w14:textId="77777777" w:rsidR="00653880" w:rsidRPr="00653880" w:rsidRDefault="00653880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154,000 </w:t>
            </w:r>
          </w:p>
        </w:tc>
      </w:tr>
      <w:tr w:rsidR="00653880" w:rsidRPr="00653880" w14:paraId="2A037C1E" w14:textId="77777777" w:rsidTr="007F7C7E">
        <w:trPr>
          <w:trHeight w:val="317"/>
        </w:trPr>
        <w:tc>
          <w:tcPr>
            <w:tcW w:w="324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01A00" w14:textId="435ED397" w:rsidR="00653880" w:rsidRPr="0065388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Dividends &amp; Interest</w:t>
            </w:r>
          </w:p>
        </w:tc>
        <w:tc>
          <w:tcPr>
            <w:tcW w:w="4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21464" w14:textId="77777777" w:rsidR="00653880" w:rsidRPr="00653880" w:rsidRDefault="00653880" w:rsidP="00653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DE5287B" w14:textId="77777777" w:rsidR="00653880" w:rsidRPr="00653880" w:rsidRDefault="00653880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 xml:space="preserve">0 </w:t>
            </w:r>
          </w:p>
        </w:tc>
        <w:tc>
          <w:tcPr>
            <w:tcW w:w="4068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6A847" w14:textId="10A31746" w:rsidR="00653880" w:rsidRPr="00653880" w:rsidRDefault="00653880" w:rsidP="006538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Other Taxes</w:t>
            </w:r>
          </w:p>
        </w:tc>
        <w:tc>
          <w:tcPr>
            <w:tcW w:w="3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2ADF2" w14:textId="77777777" w:rsidR="00653880" w:rsidRPr="00653880" w:rsidRDefault="00653880" w:rsidP="006538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3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D47E405" w14:textId="77777777" w:rsidR="00653880" w:rsidRPr="00653880" w:rsidRDefault="00653880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3,500 </w:t>
            </w:r>
          </w:p>
        </w:tc>
      </w:tr>
      <w:tr w:rsidR="00653880" w:rsidRPr="00653880" w14:paraId="1FD3C777" w14:textId="77777777" w:rsidTr="007F7C7E">
        <w:trPr>
          <w:trHeight w:val="317"/>
        </w:trPr>
        <w:tc>
          <w:tcPr>
            <w:tcW w:w="333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D5EBE" w14:textId="77777777" w:rsidR="00653880" w:rsidRPr="0065388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Rental &amp; Lease Income (Net)</w:t>
            </w:r>
          </w:p>
        </w:tc>
        <w:tc>
          <w:tcPr>
            <w:tcW w:w="3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882AE" w14:textId="77777777" w:rsidR="00653880" w:rsidRPr="0065388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135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3EA1705" w14:textId="77777777" w:rsidR="00653880" w:rsidRPr="00653880" w:rsidRDefault="00653880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 xml:space="preserve">0 </w:t>
            </w:r>
          </w:p>
        </w:tc>
        <w:tc>
          <w:tcPr>
            <w:tcW w:w="4068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E1B77" w14:textId="07A0A9E3" w:rsidR="00653880" w:rsidRPr="00653880" w:rsidRDefault="00653880" w:rsidP="006538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Insurance Premiums</w:t>
            </w:r>
          </w:p>
        </w:tc>
        <w:tc>
          <w:tcPr>
            <w:tcW w:w="3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06259" w14:textId="77777777" w:rsidR="00653880" w:rsidRPr="00653880" w:rsidRDefault="00653880" w:rsidP="006538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3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429BA11" w14:textId="77777777" w:rsidR="00653880" w:rsidRPr="00653880" w:rsidRDefault="00653880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75,000 </w:t>
            </w:r>
          </w:p>
        </w:tc>
      </w:tr>
      <w:tr w:rsidR="00653880" w:rsidRPr="00653880" w14:paraId="062F1708" w14:textId="77777777" w:rsidTr="007F7C7E">
        <w:trPr>
          <w:trHeight w:val="317"/>
        </w:trPr>
        <w:tc>
          <w:tcPr>
            <w:tcW w:w="5041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7D6EE" w14:textId="77777777" w:rsidR="00653880" w:rsidRPr="0065388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253734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b/>
                <w:bCs/>
                <w:color w:val="253734"/>
                <w:sz w:val="20"/>
                <w:szCs w:val="20"/>
              </w:rPr>
              <w:t>Other Income</w:t>
            </w:r>
          </w:p>
        </w:tc>
        <w:tc>
          <w:tcPr>
            <w:tcW w:w="4068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A3EDC" w14:textId="4808069C" w:rsidR="00653880" w:rsidRPr="00653880" w:rsidRDefault="00653880" w:rsidP="006538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Mortgage Payments</w:t>
            </w:r>
          </w:p>
        </w:tc>
        <w:tc>
          <w:tcPr>
            <w:tcW w:w="3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A2555" w14:textId="77777777" w:rsidR="00653880" w:rsidRPr="00653880" w:rsidRDefault="00653880" w:rsidP="006538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3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E971C8C" w14:textId="77777777" w:rsidR="00653880" w:rsidRPr="00653880" w:rsidRDefault="00653880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86,000 </w:t>
            </w:r>
          </w:p>
        </w:tc>
      </w:tr>
      <w:tr w:rsidR="00653880" w:rsidRPr="00653880" w14:paraId="00DC87C7" w14:textId="77777777" w:rsidTr="007F7C7E">
        <w:trPr>
          <w:trHeight w:val="317"/>
        </w:trPr>
        <w:tc>
          <w:tcPr>
            <w:tcW w:w="4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33E3C" w14:textId="77777777" w:rsidR="00653880" w:rsidRPr="0065388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a)</w:t>
            </w:r>
          </w:p>
        </w:tc>
        <w:tc>
          <w:tcPr>
            <w:tcW w:w="2880" w:type="dxa"/>
            <w:gridSpan w:val="7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6C763B4" w14:textId="77777777" w:rsidR="00653880" w:rsidRPr="0065388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Bank Interest</w:t>
            </w:r>
          </w:p>
        </w:tc>
        <w:tc>
          <w:tcPr>
            <w:tcW w:w="3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8DD69" w14:textId="77777777" w:rsidR="00653880" w:rsidRPr="0065388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135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862EA00" w14:textId="77777777" w:rsidR="00653880" w:rsidRPr="00653880" w:rsidRDefault="00653880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 xml:space="preserve">18,000 </w:t>
            </w:r>
          </w:p>
        </w:tc>
        <w:tc>
          <w:tcPr>
            <w:tcW w:w="4068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F69AE" w14:textId="3826780A" w:rsidR="00653880" w:rsidRPr="00653880" w:rsidRDefault="00653880" w:rsidP="006538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Rent Payable</w:t>
            </w:r>
          </w:p>
        </w:tc>
        <w:tc>
          <w:tcPr>
            <w:tcW w:w="3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5DF8C" w14:textId="77777777" w:rsidR="00653880" w:rsidRPr="00653880" w:rsidRDefault="00653880" w:rsidP="006538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3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87DE590" w14:textId="77777777" w:rsidR="00653880" w:rsidRPr="00653880" w:rsidRDefault="00653880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0 </w:t>
            </w:r>
          </w:p>
        </w:tc>
      </w:tr>
      <w:tr w:rsidR="00653880" w:rsidRPr="00653880" w14:paraId="360C5EEF" w14:textId="77777777" w:rsidTr="007F7C7E">
        <w:trPr>
          <w:trHeight w:val="317"/>
        </w:trPr>
        <w:tc>
          <w:tcPr>
            <w:tcW w:w="4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19531" w14:textId="77777777" w:rsidR="00653880" w:rsidRPr="0065388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b)</w:t>
            </w:r>
          </w:p>
        </w:tc>
        <w:tc>
          <w:tcPr>
            <w:tcW w:w="288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FD53F9B" w14:textId="1CFD60D7" w:rsidR="00653880" w:rsidRPr="0065388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3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61B9A" w14:textId="77777777" w:rsidR="00653880" w:rsidRPr="0065388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135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68DAF99" w14:textId="4457C466" w:rsidR="00653880" w:rsidRPr="00653880" w:rsidRDefault="00653880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5701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65374" w14:textId="77777777" w:rsidR="00653880" w:rsidRPr="0065388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Other Expenses</w:t>
            </w:r>
          </w:p>
        </w:tc>
      </w:tr>
      <w:tr w:rsidR="00653880" w:rsidRPr="00653880" w14:paraId="3CA14F61" w14:textId="77777777" w:rsidTr="007F7C7E">
        <w:trPr>
          <w:trHeight w:val="317"/>
        </w:trPr>
        <w:tc>
          <w:tcPr>
            <w:tcW w:w="4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2CFD8" w14:textId="77777777" w:rsidR="00653880" w:rsidRPr="0065388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d)</w:t>
            </w:r>
          </w:p>
        </w:tc>
        <w:tc>
          <w:tcPr>
            <w:tcW w:w="288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80C3CDA" w14:textId="3F78E8A7" w:rsidR="00653880" w:rsidRPr="0065388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3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7578E" w14:textId="77777777" w:rsidR="00653880" w:rsidRPr="0065388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135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B36ACB1" w14:textId="76166547" w:rsidR="00653880" w:rsidRPr="00653880" w:rsidRDefault="00653880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BCE6E" w14:textId="77777777" w:rsidR="00653880" w:rsidRPr="0065388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a)</w:t>
            </w:r>
          </w:p>
        </w:tc>
        <w:tc>
          <w:tcPr>
            <w:tcW w:w="3600" w:type="dxa"/>
            <w:gridSpan w:val="7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D7B1A6A" w14:textId="77777777" w:rsidR="00653880" w:rsidRPr="0065388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None</w:t>
            </w:r>
          </w:p>
        </w:tc>
        <w:tc>
          <w:tcPr>
            <w:tcW w:w="43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14725" w14:textId="77777777" w:rsidR="00653880" w:rsidRPr="0065388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273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A03535A" w14:textId="77777777" w:rsidR="00653880" w:rsidRPr="00653880" w:rsidRDefault="00653880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0 </w:t>
            </w:r>
          </w:p>
        </w:tc>
      </w:tr>
      <w:tr w:rsidR="00653880" w:rsidRPr="00653880" w14:paraId="641FFE03" w14:textId="77777777" w:rsidTr="007F7C7E">
        <w:trPr>
          <w:trHeight w:val="317"/>
        </w:trPr>
        <w:tc>
          <w:tcPr>
            <w:tcW w:w="4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F121C" w14:textId="77777777" w:rsidR="00653880" w:rsidRPr="0065388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e)</w:t>
            </w:r>
          </w:p>
        </w:tc>
        <w:tc>
          <w:tcPr>
            <w:tcW w:w="288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71675CB" w14:textId="1C8232A0" w:rsidR="00653880" w:rsidRPr="0065388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3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1BA60" w14:textId="77777777" w:rsidR="00653880" w:rsidRPr="0065388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135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447AF3E" w14:textId="54384808" w:rsidR="00653880" w:rsidRPr="00653880" w:rsidRDefault="00653880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ACA77" w14:textId="77777777" w:rsidR="00653880" w:rsidRPr="0065388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b)</w:t>
            </w:r>
          </w:p>
        </w:tc>
        <w:tc>
          <w:tcPr>
            <w:tcW w:w="360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7D63BA2" w14:textId="6C80BCBE" w:rsidR="00653880" w:rsidRPr="0065388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43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BA67D4" w14:textId="77777777" w:rsidR="00653880" w:rsidRPr="0065388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273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A2E0FC6" w14:textId="0E3042D6" w:rsidR="00653880" w:rsidRPr="00653880" w:rsidRDefault="00653880" w:rsidP="00063043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063043" w:rsidRPr="00653880" w14:paraId="74F43F9B" w14:textId="77777777" w:rsidTr="007F7C7E">
        <w:trPr>
          <w:trHeight w:val="317"/>
        </w:trPr>
        <w:tc>
          <w:tcPr>
            <w:tcW w:w="257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0A630" w14:textId="77777777" w:rsidR="00063043" w:rsidRPr="00653880" w:rsidRDefault="00063043" w:rsidP="00653880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253734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b/>
                <w:bCs/>
                <w:color w:val="253734"/>
                <w:sz w:val="20"/>
                <w:szCs w:val="20"/>
              </w:rPr>
              <w:t>Total Annual Income</w:t>
            </w:r>
          </w:p>
        </w:tc>
        <w:tc>
          <w:tcPr>
            <w:tcW w:w="7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444E6" w14:textId="77777777" w:rsidR="00063043" w:rsidRPr="00653880" w:rsidRDefault="00063043" w:rsidP="00653880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253734"/>
                <w:sz w:val="20"/>
                <w:szCs w:val="20"/>
              </w:rPr>
            </w:pPr>
          </w:p>
        </w:tc>
        <w:tc>
          <w:tcPr>
            <w:tcW w:w="3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3EDA4" w14:textId="77777777" w:rsidR="00063043" w:rsidRPr="00653880" w:rsidRDefault="00063043" w:rsidP="00653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08E5B" w14:textId="77777777" w:rsidR="00063043" w:rsidRPr="00653880" w:rsidRDefault="00063043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b/>
                <w:bCs/>
                <w:color w:val="253734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b/>
                <w:bCs/>
                <w:color w:val="253734"/>
                <w:sz w:val="20"/>
                <w:szCs w:val="20"/>
              </w:rPr>
              <w:t xml:space="preserve">318,000 </w:t>
            </w:r>
          </w:p>
        </w:tc>
        <w:tc>
          <w:tcPr>
            <w:tcW w:w="3994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ACE3E" w14:textId="7EB17DFF" w:rsidR="00063043" w:rsidRPr="00653880" w:rsidRDefault="00063043" w:rsidP="00653880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Total Estimated Annual Expenses</w:t>
            </w:r>
          </w:p>
        </w:tc>
        <w:tc>
          <w:tcPr>
            <w:tcW w:w="7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6F305" w14:textId="77777777" w:rsidR="00063043" w:rsidRPr="00653880" w:rsidRDefault="00063043" w:rsidP="006538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5E021" w14:textId="77777777" w:rsidR="00063043" w:rsidRPr="00653880" w:rsidRDefault="00063043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 xml:space="preserve">318,500 </w:t>
            </w:r>
          </w:p>
        </w:tc>
      </w:tr>
      <w:tr w:rsidR="00063043" w:rsidRPr="00653880" w14:paraId="379E85E5" w14:textId="77777777" w:rsidTr="007F7C7E">
        <w:trPr>
          <w:gridAfter w:val="1"/>
          <w:wAfter w:w="32" w:type="dxa"/>
          <w:trHeight w:val="330"/>
        </w:trPr>
        <w:tc>
          <w:tcPr>
            <w:tcW w:w="4471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000000" w:fill="8A897C"/>
            <w:noWrap/>
            <w:vAlign w:val="center"/>
            <w:hideMark/>
          </w:tcPr>
          <w:p w14:paraId="5AC5FB98" w14:textId="33A5D948" w:rsidR="00063043" w:rsidRPr="00653880" w:rsidRDefault="00063043" w:rsidP="00063043">
            <w:pPr>
              <w:spacing w:after="0" w:line="240" w:lineRule="auto"/>
              <w:rPr>
                <w:rFonts w:ascii="Ebrima" w:eastAsia="Times New Roman" w:hAnsi="Ebrima" w:cs="Calibri"/>
                <w:color w:val="FFFFFF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b/>
                <w:bCs/>
                <w:color w:val="FFFFFF"/>
                <w:sz w:val="20"/>
                <w:szCs w:val="20"/>
              </w:rPr>
              <w:t>GENERAL INFORMATION</w:t>
            </w:r>
          </w:p>
        </w:tc>
        <w:tc>
          <w:tcPr>
            <w:tcW w:w="6239" w:type="dxa"/>
            <w:gridSpan w:val="21"/>
            <w:tcBorders>
              <w:top w:val="nil"/>
              <w:left w:val="nil"/>
              <w:bottom w:val="nil"/>
              <w:right w:val="nil"/>
            </w:tcBorders>
            <w:shd w:val="clear" w:color="000000" w:fill="8A897C"/>
            <w:noWrap/>
            <w:vAlign w:val="bottom"/>
            <w:hideMark/>
          </w:tcPr>
          <w:p w14:paraId="1A57DBF8" w14:textId="66E8D023" w:rsidR="00063043" w:rsidRPr="00653880" w:rsidRDefault="00063043" w:rsidP="00063043">
            <w:pPr>
              <w:spacing w:after="0" w:line="240" w:lineRule="auto"/>
              <w:rPr>
                <w:rFonts w:ascii="Ebrima" w:eastAsia="Times New Roman" w:hAnsi="Ebrima" w:cs="Calibri"/>
                <w:color w:val="FFFFFF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b/>
                <w:bCs/>
                <w:color w:val="FFFFFF"/>
                <w:sz w:val="20"/>
                <w:szCs w:val="20"/>
              </w:rPr>
              <w:t>CONTINGENT LIABILITIES</w:t>
            </w:r>
          </w:p>
        </w:tc>
      </w:tr>
      <w:tr w:rsidR="00063043" w:rsidRPr="00653880" w14:paraId="704ECA7D" w14:textId="77777777" w:rsidTr="007F7C7E">
        <w:trPr>
          <w:gridAfter w:val="1"/>
          <w:wAfter w:w="32" w:type="dxa"/>
          <w:trHeight w:val="288"/>
        </w:trPr>
        <w:tc>
          <w:tcPr>
            <w:tcW w:w="23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382FF" w14:textId="77777777" w:rsidR="00653880" w:rsidRPr="0065388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Are any Assets Pledged?</w:t>
            </w:r>
          </w:p>
        </w:tc>
        <w:tc>
          <w:tcPr>
            <w:tcW w:w="266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5648C" w14:textId="77777777" w:rsidR="00653880" w:rsidRPr="00653880" w:rsidRDefault="00653880" w:rsidP="00653880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653880">
              <w:rPr>
                <w:rFonts w:ascii="Wingdings" w:eastAsia="Times New Roman" w:hAnsi="Wingdings" w:cs="Calibri"/>
                <w:color w:val="253734"/>
                <w:sz w:val="20"/>
                <w:szCs w:val="20"/>
              </w:rPr>
              <w:t></w:t>
            </w:r>
            <w:r w:rsidRPr="00653880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 xml:space="preserve"> Yes       </w:t>
            </w:r>
            <w:r w:rsidRPr="00653880">
              <w:rPr>
                <w:rFonts w:ascii="Wingdings" w:eastAsia="Times New Roman" w:hAnsi="Wingdings" w:cs="Calibri"/>
                <w:color w:val="253734"/>
                <w:sz w:val="20"/>
                <w:szCs w:val="20"/>
              </w:rPr>
              <w:t></w:t>
            </w:r>
            <w:r w:rsidRPr="00653880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 xml:space="preserve">  No</w:t>
            </w:r>
          </w:p>
        </w:tc>
        <w:tc>
          <w:tcPr>
            <w:tcW w:w="394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F4EFC" w14:textId="1557D437" w:rsidR="00653880" w:rsidRPr="0065388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As Endorses, Co-maker or </w:t>
            </w:r>
            <w:r w:rsidR="00063043" w:rsidRPr="00653880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Guarantor</w:t>
            </w:r>
          </w:p>
        </w:tc>
        <w:tc>
          <w:tcPr>
            <w:tcW w:w="46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60AC4" w14:textId="77777777" w:rsidR="00653880" w:rsidRPr="0065388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707C64A" w14:textId="77777777" w:rsidR="00653880" w:rsidRPr="00653880" w:rsidRDefault="00653880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0 </w:t>
            </w:r>
          </w:p>
        </w:tc>
      </w:tr>
      <w:tr w:rsidR="00063043" w:rsidRPr="00653880" w14:paraId="3EE7915C" w14:textId="77777777" w:rsidTr="007F7C7E">
        <w:trPr>
          <w:gridAfter w:val="1"/>
          <w:wAfter w:w="32" w:type="dxa"/>
          <w:trHeight w:val="288"/>
        </w:trPr>
        <w:tc>
          <w:tcPr>
            <w:tcW w:w="23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B13CD" w14:textId="77777777" w:rsidR="00063043" w:rsidRPr="00653880" w:rsidRDefault="00063043" w:rsidP="00653880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Defendant in any Suits?</w:t>
            </w:r>
          </w:p>
        </w:tc>
        <w:tc>
          <w:tcPr>
            <w:tcW w:w="266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352A6" w14:textId="77777777" w:rsidR="00063043" w:rsidRPr="00653880" w:rsidRDefault="00063043" w:rsidP="00653880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653880">
              <w:rPr>
                <w:rFonts w:ascii="Wingdings" w:eastAsia="Times New Roman" w:hAnsi="Wingdings" w:cs="Calibri"/>
                <w:color w:val="253734"/>
                <w:sz w:val="20"/>
                <w:szCs w:val="20"/>
              </w:rPr>
              <w:t></w:t>
            </w:r>
            <w:r w:rsidRPr="00653880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 xml:space="preserve"> Yes       </w:t>
            </w:r>
            <w:r w:rsidRPr="00653880">
              <w:rPr>
                <w:rFonts w:ascii="Wingdings" w:eastAsia="Times New Roman" w:hAnsi="Wingdings" w:cs="Calibri"/>
                <w:color w:val="253734"/>
                <w:sz w:val="20"/>
                <w:szCs w:val="20"/>
              </w:rPr>
              <w:t></w:t>
            </w:r>
            <w:r w:rsidRPr="00653880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 xml:space="preserve">  No</w:t>
            </w:r>
          </w:p>
        </w:tc>
        <w:tc>
          <w:tcPr>
            <w:tcW w:w="394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37189" w14:textId="1ED47986" w:rsidR="00063043" w:rsidRPr="00653880" w:rsidRDefault="00063043" w:rsidP="006538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On Leases or Contracts</w:t>
            </w:r>
          </w:p>
        </w:tc>
        <w:tc>
          <w:tcPr>
            <w:tcW w:w="46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76E9D" w14:textId="77777777" w:rsidR="00063043" w:rsidRPr="00653880" w:rsidRDefault="00063043" w:rsidP="006538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A1B2858" w14:textId="77777777" w:rsidR="00063043" w:rsidRPr="00653880" w:rsidRDefault="00063043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35,000 </w:t>
            </w:r>
          </w:p>
        </w:tc>
      </w:tr>
      <w:tr w:rsidR="00063043" w:rsidRPr="00653880" w14:paraId="1DBF6B90" w14:textId="77777777" w:rsidTr="007F7C7E">
        <w:trPr>
          <w:gridAfter w:val="1"/>
          <w:wAfter w:w="32" w:type="dxa"/>
          <w:trHeight w:val="288"/>
        </w:trPr>
        <w:tc>
          <w:tcPr>
            <w:tcW w:w="5040" w:type="dxa"/>
            <w:gridSpan w:val="1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4C044A5" w14:textId="3B1E823E" w:rsidR="00063043" w:rsidRPr="00653880" w:rsidRDefault="00063043" w:rsidP="00653880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394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423F2" w14:textId="04C067EA" w:rsidR="00063043" w:rsidRPr="00653880" w:rsidRDefault="00063043" w:rsidP="006538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Legal Claims</w:t>
            </w:r>
          </w:p>
        </w:tc>
        <w:tc>
          <w:tcPr>
            <w:tcW w:w="46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3C851" w14:textId="77777777" w:rsidR="00063043" w:rsidRPr="00653880" w:rsidRDefault="00063043" w:rsidP="006538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BA89741" w14:textId="77777777" w:rsidR="00063043" w:rsidRPr="00653880" w:rsidRDefault="00063043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0 </w:t>
            </w:r>
          </w:p>
        </w:tc>
      </w:tr>
      <w:tr w:rsidR="00063043" w:rsidRPr="00653880" w14:paraId="3359F7BD" w14:textId="77777777" w:rsidTr="007F7C7E">
        <w:trPr>
          <w:gridAfter w:val="1"/>
          <w:wAfter w:w="32" w:type="dxa"/>
          <w:trHeight w:val="288"/>
        </w:trPr>
        <w:tc>
          <w:tcPr>
            <w:tcW w:w="23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E29B6" w14:textId="77777777" w:rsidR="00063043" w:rsidRPr="00653880" w:rsidRDefault="00063043" w:rsidP="00653880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>Ever declared Bankrupt?</w:t>
            </w:r>
          </w:p>
        </w:tc>
        <w:tc>
          <w:tcPr>
            <w:tcW w:w="266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30004" w14:textId="77777777" w:rsidR="00063043" w:rsidRPr="00653880" w:rsidRDefault="00063043" w:rsidP="00653880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  <w:r w:rsidRPr="00653880">
              <w:rPr>
                <w:rFonts w:ascii="Wingdings" w:eastAsia="Times New Roman" w:hAnsi="Wingdings" w:cs="Calibri"/>
                <w:color w:val="253734"/>
                <w:sz w:val="20"/>
                <w:szCs w:val="20"/>
              </w:rPr>
              <w:t></w:t>
            </w:r>
            <w:r w:rsidRPr="00653880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 xml:space="preserve"> Yes       </w:t>
            </w:r>
            <w:r w:rsidRPr="00653880">
              <w:rPr>
                <w:rFonts w:ascii="Wingdings" w:eastAsia="Times New Roman" w:hAnsi="Wingdings" w:cs="Calibri"/>
                <w:color w:val="253734"/>
                <w:sz w:val="20"/>
                <w:szCs w:val="20"/>
              </w:rPr>
              <w:t></w:t>
            </w:r>
            <w:r w:rsidRPr="00653880">
              <w:rPr>
                <w:rFonts w:ascii="Ebrima" w:eastAsia="Times New Roman" w:hAnsi="Ebrima" w:cs="Calibri"/>
                <w:color w:val="253734"/>
                <w:sz w:val="20"/>
                <w:szCs w:val="20"/>
              </w:rPr>
              <w:t xml:space="preserve">  No</w:t>
            </w:r>
          </w:p>
        </w:tc>
        <w:tc>
          <w:tcPr>
            <w:tcW w:w="394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00573" w14:textId="0CDCFA7D" w:rsidR="00063043" w:rsidRPr="00653880" w:rsidRDefault="00063043" w:rsidP="00653880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Federal (Sate Income Taxes)</w:t>
            </w:r>
          </w:p>
        </w:tc>
        <w:tc>
          <w:tcPr>
            <w:tcW w:w="46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E0F01" w14:textId="77777777" w:rsidR="00063043" w:rsidRPr="00653880" w:rsidRDefault="00063043" w:rsidP="006538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B526783" w14:textId="77777777" w:rsidR="00063043" w:rsidRPr="00653880" w:rsidRDefault="00063043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653880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0 </w:t>
            </w:r>
          </w:p>
        </w:tc>
      </w:tr>
      <w:tr w:rsidR="00063043" w:rsidRPr="00063043" w14:paraId="0E93DCA7" w14:textId="77777777" w:rsidTr="007F7C7E">
        <w:trPr>
          <w:gridAfter w:val="1"/>
          <w:wAfter w:w="32" w:type="dxa"/>
          <w:trHeight w:val="288"/>
        </w:trPr>
        <w:tc>
          <w:tcPr>
            <w:tcW w:w="5040" w:type="dxa"/>
            <w:gridSpan w:val="1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3A713F6" w14:textId="1C7763AF" w:rsidR="00063043" w:rsidRPr="00063043" w:rsidRDefault="00063043" w:rsidP="00063043">
            <w:pPr>
              <w:spacing w:after="0" w:line="240" w:lineRule="auto"/>
              <w:rPr>
                <w:rFonts w:ascii="Ebrima" w:eastAsia="Times New Roman" w:hAnsi="Ebrima" w:cs="Calibri"/>
                <w:color w:val="253734"/>
                <w:sz w:val="20"/>
                <w:szCs w:val="20"/>
              </w:rPr>
            </w:pPr>
          </w:p>
        </w:tc>
        <w:tc>
          <w:tcPr>
            <w:tcW w:w="39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AE81F" w14:textId="346C9C35" w:rsidR="00063043" w:rsidRPr="00063043" w:rsidRDefault="00063043" w:rsidP="0006304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3043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45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7E91E" w14:textId="77777777" w:rsidR="00063043" w:rsidRPr="00063043" w:rsidRDefault="00063043" w:rsidP="0006304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F670767" w14:textId="77777777" w:rsidR="00063043" w:rsidRPr="00063043" w:rsidRDefault="00063043" w:rsidP="00063043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063043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0 </w:t>
            </w:r>
          </w:p>
        </w:tc>
      </w:tr>
    </w:tbl>
    <w:p w14:paraId="66617AB8" w14:textId="44ADC6ED" w:rsidR="00063043" w:rsidRPr="00063043" w:rsidRDefault="00063043" w:rsidP="00D9708C">
      <w:pPr>
        <w:spacing w:after="0"/>
        <w:rPr>
          <w:sz w:val="2"/>
          <w:szCs w:val="2"/>
        </w:rPr>
      </w:pPr>
    </w:p>
    <w:sectPr w:rsidR="00063043" w:rsidRPr="00063043" w:rsidSect="007F7C7E">
      <w:headerReference w:type="default" r:id="rId7"/>
      <w:footerReference w:type="default" r:id="rId8"/>
      <w:pgSz w:w="11906" w:h="16838" w:code="9"/>
      <w:pgMar w:top="810" w:right="720" w:bottom="108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0E55A3" w14:textId="77777777" w:rsidR="00D14FD6" w:rsidRDefault="00D14FD6" w:rsidP="00025008">
      <w:pPr>
        <w:spacing w:after="0" w:line="240" w:lineRule="auto"/>
      </w:pPr>
      <w:r>
        <w:separator/>
      </w:r>
    </w:p>
  </w:endnote>
  <w:endnote w:type="continuationSeparator" w:id="0">
    <w:p w14:paraId="5F5C3BCF" w14:textId="77777777" w:rsidR="00D14FD6" w:rsidRDefault="00D14FD6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5782AD" w14:textId="77777777" w:rsidR="00D14FD6" w:rsidRDefault="00D14FD6" w:rsidP="00025008">
      <w:pPr>
        <w:spacing w:after="0" w:line="240" w:lineRule="auto"/>
      </w:pPr>
      <w:r>
        <w:separator/>
      </w:r>
    </w:p>
  </w:footnote>
  <w:footnote w:type="continuationSeparator" w:id="0">
    <w:p w14:paraId="113FA06E" w14:textId="77777777" w:rsidR="00D14FD6" w:rsidRDefault="00D14FD6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0C218A1F">
          <wp:simplePos x="0" y="0"/>
          <wp:positionH relativeFrom="column">
            <wp:posOffset>55530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sqgFACAc1CstAAAA"/>
  </w:docVars>
  <w:rsids>
    <w:rsidRoot w:val="00025008"/>
    <w:rsid w:val="000116C3"/>
    <w:rsid w:val="0001778F"/>
    <w:rsid w:val="00025008"/>
    <w:rsid w:val="0004558F"/>
    <w:rsid w:val="00063043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B76C6"/>
    <w:rsid w:val="002226F4"/>
    <w:rsid w:val="0022696D"/>
    <w:rsid w:val="00233D2A"/>
    <w:rsid w:val="00241AA5"/>
    <w:rsid w:val="00252D32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624FD"/>
    <w:rsid w:val="00462DDA"/>
    <w:rsid w:val="004B6A70"/>
    <w:rsid w:val="004B6B4E"/>
    <w:rsid w:val="004C6CBF"/>
    <w:rsid w:val="004D21B8"/>
    <w:rsid w:val="004E1E50"/>
    <w:rsid w:val="005F0027"/>
    <w:rsid w:val="005F2A8E"/>
    <w:rsid w:val="005F2B1B"/>
    <w:rsid w:val="00614671"/>
    <w:rsid w:val="00620870"/>
    <w:rsid w:val="00653880"/>
    <w:rsid w:val="00681862"/>
    <w:rsid w:val="006B33D7"/>
    <w:rsid w:val="00716AB3"/>
    <w:rsid w:val="00782B9B"/>
    <w:rsid w:val="0078624F"/>
    <w:rsid w:val="00786CCD"/>
    <w:rsid w:val="007A0B79"/>
    <w:rsid w:val="007B1F2A"/>
    <w:rsid w:val="007F7C7E"/>
    <w:rsid w:val="00822600"/>
    <w:rsid w:val="00830903"/>
    <w:rsid w:val="0084762B"/>
    <w:rsid w:val="00854C39"/>
    <w:rsid w:val="00862B37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A0ECA"/>
    <w:rsid w:val="009B7422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72328"/>
    <w:rsid w:val="00B93539"/>
    <w:rsid w:val="00BA6BB1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14FD6"/>
    <w:rsid w:val="00D32BF9"/>
    <w:rsid w:val="00D51637"/>
    <w:rsid w:val="00D85184"/>
    <w:rsid w:val="00D853F8"/>
    <w:rsid w:val="00D9708C"/>
    <w:rsid w:val="00DC7B74"/>
    <w:rsid w:val="00DD2AE0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3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572537-B008-43EB-93ED-D22D3B54D8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322</Words>
  <Characters>184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2</cp:revision>
  <dcterms:created xsi:type="dcterms:W3CDTF">2020-03-30T12:09:00Z</dcterms:created>
  <dcterms:modified xsi:type="dcterms:W3CDTF">2020-06-12T15:06:00Z</dcterms:modified>
</cp:coreProperties>
</file>